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5DF84" w14:textId="77777777" w:rsidR="00AA0740" w:rsidRDefault="00541DC7">
      <w:pPr>
        <w:pStyle w:val="a4"/>
      </w:pPr>
      <w:r>
        <w:t>Лабораторная работа №13</w:t>
      </w:r>
    </w:p>
    <w:p w14:paraId="2E8CC011" w14:textId="77777777" w:rsidR="00AA0740" w:rsidRDefault="00541DC7">
      <w:pPr>
        <w:pStyle w:val="a5"/>
      </w:pPr>
      <w:r>
        <w:t>Задание для самостоятельного выполнения</w:t>
      </w:r>
    </w:p>
    <w:p w14:paraId="68B1226B" w14:textId="6EC4F467" w:rsidR="00AA0740" w:rsidRPr="00737718" w:rsidRDefault="00737718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5716458"/>
        <w:docPartObj>
          <w:docPartGallery w:val="Table of Contents"/>
          <w:docPartUnique/>
        </w:docPartObj>
      </w:sdtPr>
      <w:sdtEndPr/>
      <w:sdtContent>
        <w:p w14:paraId="6E823F55" w14:textId="77777777" w:rsidR="00AA0740" w:rsidRDefault="00541DC7">
          <w:pPr>
            <w:pStyle w:val="ae"/>
          </w:pPr>
          <w:r>
            <w:t>Содержание</w:t>
          </w:r>
        </w:p>
        <w:p w14:paraId="15C47F44" w14:textId="7E50FA2C" w:rsidR="00737718" w:rsidRDefault="00541D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6603825" w:history="1">
            <w:r w:rsidR="00737718" w:rsidRPr="00F865C3">
              <w:rPr>
                <w:rStyle w:val="ad"/>
                <w:noProof/>
              </w:rPr>
              <w:t>1</w:t>
            </w:r>
            <w:r w:rsidR="00737718">
              <w:rPr>
                <w:noProof/>
              </w:rPr>
              <w:tab/>
            </w:r>
            <w:r w:rsidR="00737718" w:rsidRPr="00F865C3">
              <w:rPr>
                <w:rStyle w:val="ad"/>
                <w:noProof/>
              </w:rPr>
              <w:t>Постановка задачи</w:t>
            </w:r>
            <w:r w:rsidR="00737718">
              <w:rPr>
                <w:noProof/>
                <w:webHidden/>
              </w:rPr>
              <w:tab/>
            </w:r>
            <w:r w:rsidR="00737718">
              <w:rPr>
                <w:noProof/>
                <w:webHidden/>
              </w:rPr>
              <w:fldChar w:fldCharType="begin"/>
            </w:r>
            <w:r w:rsidR="00737718">
              <w:rPr>
                <w:noProof/>
                <w:webHidden/>
              </w:rPr>
              <w:instrText xml:space="preserve"> PAGEREF _Toc196603825 \h </w:instrText>
            </w:r>
            <w:r w:rsidR="00737718">
              <w:rPr>
                <w:noProof/>
                <w:webHidden/>
              </w:rPr>
            </w:r>
            <w:r w:rsidR="00737718">
              <w:rPr>
                <w:noProof/>
                <w:webHidden/>
              </w:rPr>
              <w:fldChar w:fldCharType="separate"/>
            </w:r>
            <w:r w:rsidR="00737718">
              <w:rPr>
                <w:noProof/>
                <w:webHidden/>
              </w:rPr>
              <w:t>1</w:t>
            </w:r>
            <w:r w:rsidR="00737718">
              <w:rPr>
                <w:noProof/>
                <w:webHidden/>
              </w:rPr>
              <w:fldChar w:fldCharType="end"/>
            </w:r>
          </w:hyperlink>
        </w:p>
        <w:p w14:paraId="2E531006" w14:textId="573BB5EC" w:rsidR="00737718" w:rsidRDefault="0073771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603826" w:history="1">
            <w:r w:rsidRPr="00F865C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A721F" w14:textId="442A305B" w:rsidR="00737718" w:rsidRDefault="0073771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6603827" w:history="1">
            <w:r w:rsidRPr="00F865C3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Схема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F518" w14:textId="5BAF31C5" w:rsidR="00737718" w:rsidRDefault="0073771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6603828" w:history="1">
            <w:r w:rsidRPr="00F865C3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Описа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F476D" w14:textId="28AE286D" w:rsidR="00737718" w:rsidRDefault="0073771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6603829" w:history="1">
            <w:r w:rsidRPr="00F865C3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Анализ сети Пет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3F2CC" w14:textId="2350B3E2" w:rsidR="00737718" w:rsidRDefault="0073771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6603830" w:history="1">
            <w:r w:rsidRPr="00F865C3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Реализация модели в CPN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6398D" w14:textId="420B60EF" w:rsidR="00737718" w:rsidRDefault="0073771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6603831" w:history="1">
            <w:r w:rsidRPr="00F865C3">
              <w:rPr>
                <w:rStyle w:val="ad"/>
                <w:noProof/>
              </w:rPr>
              <w:t>2.5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Пространство состоя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AADF7" w14:textId="179359C6" w:rsidR="00737718" w:rsidRDefault="0073771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603832" w:history="1">
            <w:r w:rsidRPr="00F865C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865C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603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0AB1B" w14:textId="77777777" w:rsidR="00AA0740" w:rsidRDefault="00541DC7">
          <w:r>
            <w:fldChar w:fldCharType="end"/>
          </w:r>
        </w:p>
      </w:sdtContent>
    </w:sdt>
    <w:p w14:paraId="6A21047F" w14:textId="77777777" w:rsidR="00AA0740" w:rsidRDefault="00541DC7">
      <w:pPr>
        <w:pStyle w:val="1"/>
      </w:pPr>
      <w:bookmarkStart w:id="0" w:name="постановка-задачи"/>
      <w:bookmarkStart w:id="1" w:name="_Toc196603825"/>
      <w:r>
        <w:rPr>
          <w:rStyle w:val="SectionNumber"/>
        </w:rPr>
        <w:t>1</w:t>
      </w:r>
      <w:r>
        <w:tab/>
        <w:t>Постановка задачи</w:t>
      </w:r>
      <w:bookmarkEnd w:id="1"/>
    </w:p>
    <w:p w14:paraId="0FB6663D" w14:textId="77777777" w:rsidR="00AA0740" w:rsidRDefault="00541DC7">
      <w:pPr>
        <w:pStyle w:val="Compact"/>
        <w:numPr>
          <w:ilvl w:val="0"/>
          <w:numId w:val="2"/>
        </w:numPr>
      </w:pPr>
      <w:r>
        <w:t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 тупики.</w:t>
      </w:r>
    </w:p>
    <w:p w14:paraId="637CED6D" w14:textId="77777777" w:rsidR="00AA0740" w:rsidRDefault="00541DC7">
      <w:pPr>
        <w:pStyle w:val="Compact"/>
        <w:numPr>
          <w:ilvl w:val="0"/>
          <w:numId w:val="2"/>
        </w:numPr>
      </w:pPr>
      <w:r>
        <w:t>Промоделировать сеть Петри с помощью CPNTools.</w:t>
      </w:r>
    </w:p>
    <w:p w14:paraId="4AAD6270" w14:textId="77777777" w:rsidR="00AA0740" w:rsidRDefault="00541DC7">
      <w:pPr>
        <w:pStyle w:val="Compact"/>
        <w:numPr>
          <w:ilvl w:val="0"/>
          <w:numId w:val="2"/>
        </w:numPr>
      </w:pPr>
      <w:r>
        <w:t>Вычис</w:t>
      </w:r>
      <w:r>
        <w:t>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p w14:paraId="78A6357B" w14:textId="77777777" w:rsidR="00AA0740" w:rsidRDefault="00541DC7">
      <w:pPr>
        <w:pStyle w:val="1"/>
      </w:pPr>
      <w:bookmarkStart w:id="2" w:name="выполнение-лабораторной-работы"/>
      <w:bookmarkStart w:id="3" w:name="_Toc19660382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B5EA4E0" w14:textId="77777777" w:rsidR="00AA0740" w:rsidRDefault="00541DC7">
      <w:pPr>
        <w:pStyle w:val="2"/>
      </w:pPr>
      <w:bookmarkStart w:id="4" w:name="схема-модели"/>
      <w:bookmarkStart w:id="5" w:name="_Toc196603827"/>
      <w:r>
        <w:rPr>
          <w:rStyle w:val="SectionNumber"/>
        </w:rPr>
        <w:t>2.1</w:t>
      </w:r>
      <w:r>
        <w:tab/>
        <w:t>Схема модели</w:t>
      </w:r>
      <w:bookmarkEnd w:id="5"/>
    </w:p>
    <w:p w14:paraId="18E7DC26" w14:textId="77777777" w:rsidR="00AA0740" w:rsidRDefault="00541DC7">
      <w:pPr>
        <w:pStyle w:val="FirstParagraph"/>
      </w:pPr>
      <w:r>
        <w:t>Заявка (команды программы, операнды) поступает в оперативную память (ОП</w:t>
      </w:r>
      <w:r>
        <w:t>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</w:t>
      </w:r>
      <w:r>
        <w:t>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</w:p>
    <w:p w14:paraId="11F56F2E" w14:textId="77777777" w:rsidR="00AA0740" w:rsidRDefault="00541DC7">
      <w:pPr>
        <w:pStyle w:val="Compact"/>
        <w:numPr>
          <w:ilvl w:val="0"/>
          <w:numId w:val="3"/>
        </w:numPr>
      </w:pPr>
      <w:r>
        <w:t>B1 — занят, B2 — свободен;</w:t>
      </w:r>
    </w:p>
    <w:p w14:paraId="0FB6F53B" w14:textId="77777777" w:rsidR="00AA0740" w:rsidRDefault="00541DC7">
      <w:pPr>
        <w:pStyle w:val="Compact"/>
        <w:numPr>
          <w:ilvl w:val="0"/>
          <w:numId w:val="3"/>
        </w:numPr>
      </w:pPr>
      <w:r>
        <w:t>B2 — свободен, B1 — занят;</w:t>
      </w:r>
    </w:p>
    <w:p w14:paraId="78EA90C7" w14:textId="77777777" w:rsidR="00AA0740" w:rsidRDefault="00541DC7">
      <w:pPr>
        <w:pStyle w:val="Compact"/>
        <w:numPr>
          <w:ilvl w:val="0"/>
          <w:numId w:val="3"/>
        </w:numPr>
      </w:pPr>
      <w:r>
        <w:t xml:space="preserve">B1 — </w:t>
      </w:r>
      <w:r>
        <w:t>занят, B2 — занят.</w:t>
      </w:r>
    </w:p>
    <w:p w14:paraId="59C112E9" w14:textId="77777777" w:rsidR="00AA0740" w:rsidRDefault="00541DC7">
      <w:pPr>
        <w:pStyle w:val="2"/>
      </w:pPr>
      <w:bookmarkStart w:id="6" w:name="описание-модели"/>
      <w:bookmarkStart w:id="7" w:name="_Toc196603828"/>
      <w:bookmarkEnd w:id="4"/>
      <w:r>
        <w:rPr>
          <w:rStyle w:val="SectionNumber"/>
        </w:rPr>
        <w:lastRenderedPageBreak/>
        <w:t>2.2</w:t>
      </w:r>
      <w:r>
        <w:tab/>
        <w:t>Описание модели</w:t>
      </w:r>
      <w:bookmarkEnd w:id="7"/>
    </w:p>
    <w:p w14:paraId="5EFF4EC8" w14:textId="77777777" w:rsidR="00AA0740" w:rsidRDefault="00541DC7">
      <w:pPr>
        <w:pStyle w:val="FirstParagraph"/>
      </w:pPr>
      <w:r>
        <w:t>Сеть Петри моделируемой системы представлена на рис. 1.</w:t>
      </w:r>
    </w:p>
    <w:p w14:paraId="037E3C35" w14:textId="77777777" w:rsidR="00AA0740" w:rsidRDefault="00541DC7">
      <w:pPr>
        <w:pStyle w:val="a0"/>
      </w:pPr>
      <w:r>
        <w:t>Множество позиций:</w:t>
      </w:r>
    </w:p>
    <w:p w14:paraId="1CD85FCC" w14:textId="77777777" w:rsidR="00AA0740" w:rsidRDefault="00541DC7">
      <w:pPr>
        <w:pStyle w:val="a0"/>
      </w:pPr>
      <w:r>
        <w:t>P1 — состояние оперативной памяти (свободна / занята);</w:t>
      </w:r>
    </w:p>
    <w:p w14:paraId="33DFE4D6" w14:textId="77777777" w:rsidR="00AA0740" w:rsidRDefault="00541DC7">
      <w:pPr>
        <w:pStyle w:val="a0"/>
      </w:pPr>
      <w:r>
        <w:t>P2 — состояние внешнего запоминающего устройства B1 (свободно / занято);</w:t>
      </w:r>
    </w:p>
    <w:p w14:paraId="2F5AA369" w14:textId="77777777" w:rsidR="00AA0740" w:rsidRDefault="00541DC7">
      <w:pPr>
        <w:pStyle w:val="a0"/>
      </w:pPr>
      <w:r>
        <w:t>P3 — состояние</w:t>
      </w:r>
      <w:r>
        <w:t xml:space="preserve"> внешнего запоминающего устройства B2 (свободно / занято);</w:t>
      </w:r>
    </w:p>
    <w:p w14:paraId="433BB96D" w14:textId="77777777" w:rsidR="00AA0740" w:rsidRDefault="00541DC7">
      <w:pPr>
        <w:pStyle w:val="a0"/>
      </w:pPr>
      <w:r>
        <w:t>P4 — работа на ОП и B1 закончена;</w:t>
      </w:r>
    </w:p>
    <w:p w14:paraId="654572F9" w14:textId="77777777" w:rsidR="00AA0740" w:rsidRDefault="00541DC7">
      <w:pPr>
        <w:pStyle w:val="a0"/>
      </w:pPr>
      <w:r>
        <w:t>P5 — работа на ОП и B2 закончена;</w:t>
      </w:r>
    </w:p>
    <w:p w14:paraId="34589545" w14:textId="77777777" w:rsidR="00AA0740" w:rsidRDefault="00541DC7">
      <w:pPr>
        <w:pStyle w:val="a0"/>
      </w:pPr>
      <w:r>
        <w:t>P6 — работа на ОП, B1 и B2 закончена;</w:t>
      </w:r>
    </w:p>
    <w:p w14:paraId="4563579A" w14:textId="77777777" w:rsidR="00AA0740" w:rsidRDefault="00541DC7">
      <w:pPr>
        <w:pStyle w:val="a0"/>
      </w:pPr>
      <w:r>
        <w:t>Множество переходов:</w:t>
      </w:r>
    </w:p>
    <w:p w14:paraId="0F247921" w14:textId="77777777" w:rsidR="00AA0740" w:rsidRDefault="00541DC7">
      <w:pPr>
        <w:pStyle w:val="a0"/>
      </w:pPr>
      <w:r>
        <w:t>T1 — ЦП работает только с RAM и B1;</w:t>
      </w:r>
    </w:p>
    <w:p w14:paraId="054793B9" w14:textId="77777777" w:rsidR="00AA0740" w:rsidRDefault="00541DC7">
      <w:pPr>
        <w:pStyle w:val="a0"/>
      </w:pPr>
      <w:r>
        <w:t>T2 — обрабатываются данные из RAM и с B1 переходят на устройство вывода;</w:t>
      </w:r>
    </w:p>
    <w:p w14:paraId="25FAE48B" w14:textId="77777777" w:rsidR="00AA0740" w:rsidRDefault="00541DC7">
      <w:pPr>
        <w:pStyle w:val="a0"/>
      </w:pPr>
      <w:r>
        <w:t>T3 — CPU работает только с RAM и B2;</w:t>
      </w:r>
    </w:p>
    <w:p w14:paraId="251E7526" w14:textId="77777777" w:rsidR="00AA0740" w:rsidRDefault="00541DC7">
      <w:pPr>
        <w:pStyle w:val="a0"/>
      </w:pPr>
      <w:r>
        <w:t>T4 — обрабатываются данные из RAM и с B2 переходят на устройство вывода;</w:t>
      </w:r>
    </w:p>
    <w:p w14:paraId="1C8105AE" w14:textId="77777777" w:rsidR="00AA0740" w:rsidRDefault="00541DC7">
      <w:pPr>
        <w:pStyle w:val="a0"/>
      </w:pPr>
      <w:r>
        <w:t>T5 — CPU работает только с RAM и с B1, B2;</w:t>
      </w:r>
    </w:p>
    <w:p w14:paraId="1CC393A5" w14:textId="77777777" w:rsidR="00AA0740" w:rsidRDefault="00541DC7">
      <w:pPr>
        <w:pStyle w:val="a0"/>
      </w:pPr>
      <w:r>
        <w:t xml:space="preserve">T6 — обрабатываются данные из </w:t>
      </w:r>
      <w:r>
        <w:t>RAM, B1, B2 и переходят на устройство вывода.</w:t>
      </w:r>
    </w:p>
    <w:p w14:paraId="1603D399" w14:textId="77777777" w:rsidR="00AA0740" w:rsidRDefault="00541DC7">
      <w:pPr>
        <w:pStyle w:val="a0"/>
      </w:pPr>
      <w:r>
        <w:t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 w14:paraId="2BD93FF8" w14:textId="77777777" w:rsidR="00AA0740" w:rsidRDefault="00541DC7">
      <w:pPr>
        <w:pStyle w:val="Compact"/>
        <w:numPr>
          <w:ilvl w:val="0"/>
          <w:numId w:val="4"/>
        </w:numPr>
      </w:pPr>
      <w:r>
        <w:t>работа CPU с RAM и B1 отображается запуском перехода T1 (удаление маркеров</w:t>
      </w:r>
      <w:r>
        <w:t xml:space="preserve"> из P1, P2 и появление в P1, P4), что влечет за собой срабатывание перехода T2, т.е. передачу данных с RAM и B1 на устройство вывода;</w:t>
      </w:r>
    </w:p>
    <w:p w14:paraId="4877C717" w14:textId="77777777" w:rsidR="00AA0740" w:rsidRDefault="00541DC7">
      <w:pPr>
        <w:pStyle w:val="Compact"/>
        <w:numPr>
          <w:ilvl w:val="0"/>
          <w:numId w:val="4"/>
        </w:numPr>
      </w:pPr>
      <w:r>
        <w:t>работа CPU с RAM и B2 отображается запуском перехода T3 (удаление маркеров из P1 и P3 и появление в P1 и P5), что влечет з</w:t>
      </w:r>
      <w:r>
        <w:t>а собой срабатывание перехода T4, т.е. передачу данных с RAM и B2 на устройство вывода;</w:t>
      </w:r>
    </w:p>
    <w:p w14:paraId="361D8776" w14:textId="77777777" w:rsidR="00AA0740" w:rsidRDefault="00541DC7">
      <w:pPr>
        <w:pStyle w:val="Compact"/>
        <w:numPr>
          <w:ilvl w:val="0"/>
          <w:numId w:val="4"/>
        </w:numPr>
      </w:pPr>
      <w:r>
        <w:t>работа CPU с RAM, B1 и B2 отображается запуском перехода T5 (удаление маркеров из P4 и P5 и появление в P6), далее срабатывание перехода T6, и данные из RAM, B1 и B2 пе</w:t>
      </w:r>
      <w:r>
        <w:t>редаются на устройство вывода;</w:t>
      </w:r>
    </w:p>
    <w:p w14:paraId="25E285FF" w14:textId="77777777" w:rsidR="00AA0740" w:rsidRDefault="00541DC7">
      <w:pPr>
        <w:pStyle w:val="Compact"/>
        <w:numPr>
          <w:ilvl w:val="0"/>
          <w:numId w:val="4"/>
        </w:numPr>
      </w:pPr>
      <w:r>
        <w:t>состояние устройств восстанавливается при срабатывании: RAM — переходов T1 или T2; B1 — переходов T2 или T6; B2 — переходов T4 или T6.</w:t>
      </w:r>
    </w:p>
    <w:p w14:paraId="7E3B5017" w14:textId="702E0866" w:rsidR="00AA0740" w:rsidRDefault="00737718">
      <w:pPr>
        <w:pStyle w:val="CaptionedFigure"/>
      </w:pPr>
      <w:r>
        <w:rPr>
          <w:noProof/>
        </w:rPr>
        <w:lastRenderedPageBreak/>
        <w:drawing>
          <wp:inline distT="0" distB="0" distL="0" distR="0" wp14:anchorId="65707EBD" wp14:editId="02F1AE19">
            <wp:extent cx="3627120" cy="36271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362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C74FF" w14:textId="77777777" w:rsidR="00AA0740" w:rsidRDefault="00541DC7">
      <w:pPr>
        <w:pStyle w:val="ImageCaption"/>
      </w:pPr>
      <w:r>
        <w:t>Рис. 1: Сеть для выполнения домашнего задания</w:t>
      </w:r>
    </w:p>
    <w:p w14:paraId="75A1312D" w14:textId="77777777" w:rsidR="00AA0740" w:rsidRDefault="00541DC7">
      <w:pPr>
        <w:pStyle w:val="2"/>
      </w:pPr>
      <w:bookmarkStart w:id="8" w:name="анализ-сети-петри"/>
      <w:bookmarkStart w:id="9" w:name="_Toc196603829"/>
      <w:bookmarkEnd w:id="6"/>
      <w:r>
        <w:rPr>
          <w:rStyle w:val="SectionNumber"/>
        </w:rPr>
        <w:t>2.3</w:t>
      </w:r>
      <w:r>
        <w:tab/>
        <w:t>Анализ сети Петри</w:t>
      </w:r>
      <w:bookmarkEnd w:id="9"/>
    </w:p>
    <w:p w14:paraId="43E883AF" w14:textId="77777777" w:rsidR="00AA0740" w:rsidRDefault="00541DC7">
      <w:pPr>
        <w:pStyle w:val="FirstParagraph"/>
      </w:pPr>
      <w:r>
        <w:t>Построим дерево достижимости (рис. 2).</w:t>
      </w:r>
    </w:p>
    <w:p w14:paraId="4A109FA0" w14:textId="12A6FC31" w:rsidR="00AA0740" w:rsidRDefault="00737718">
      <w:pPr>
        <w:pStyle w:val="CaptionedFigure"/>
      </w:pPr>
      <w:r>
        <w:rPr>
          <w:noProof/>
        </w:rPr>
        <w:drawing>
          <wp:inline distT="0" distB="0" distL="0" distR="0" wp14:anchorId="5DCA843F" wp14:editId="6A415106">
            <wp:extent cx="3733800" cy="34899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888CD" w14:textId="77777777" w:rsidR="00AA0740" w:rsidRDefault="00541DC7">
      <w:pPr>
        <w:pStyle w:val="ImageCaption"/>
      </w:pPr>
      <w:r>
        <w:t>Рис. 2: Дерево достижимости</w:t>
      </w:r>
    </w:p>
    <w:p w14:paraId="7A350BD7" w14:textId="77777777" w:rsidR="00AA0740" w:rsidRDefault="00541DC7">
      <w:pPr>
        <w:pStyle w:val="a0"/>
      </w:pPr>
      <w:r>
        <w:lastRenderedPageBreak/>
        <w:t>Можем увидеть, что представленная сеть:</w:t>
      </w:r>
    </w:p>
    <w:p w14:paraId="6014428C" w14:textId="77777777" w:rsidR="00AA0740" w:rsidRDefault="00541DC7">
      <w:pPr>
        <w:pStyle w:val="Compact"/>
        <w:numPr>
          <w:ilvl w:val="0"/>
          <w:numId w:val="5"/>
        </w:numPr>
      </w:pPr>
      <w:r>
        <w:t>безопасна, поскольку в каждой позиции количество фишек не превышает 1;</w:t>
      </w:r>
    </w:p>
    <w:p w14:paraId="0449D00D" w14:textId="77777777" w:rsidR="00AA0740" w:rsidRDefault="00541DC7">
      <w:pPr>
        <w:pStyle w:val="Compact"/>
        <w:numPr>
          <w:ilvl w:val="0"/>
          <w:numId w:val="5"/>
        </w:numPr>
      </w:pPr>
      <w:r>
        <w:t>ограниче</w:t>
      </w:r>
      <w:r>
        <w:t>на, так как существует такое целое k, что число фишек в каждой позиции не может превысить k (в данном случае k=1);</w:t>
      </w:r>
    </w:p>
    <w:p w14:paraId="1EBF3860" w14:textId="77777777" w:rsidR="00AA0740" w:rsidRDefault="00541DC7">
      <w:pPr>
        <w:pStyle w:val="Compact"/>
        <w:numPr>
          <w:ilvl w:val="0"/>
          <w:numId w:val="5"/>
        </w:numPr>
      </w:pPr>
      <w:r>
        <w:t>сеть не имеет тупиков;</w:t>
      </w:r>
    </w:p>
    <w:p w14:paraId="28E27073" w14:textId="77777777" w:rsidR="00AA0740" w:rsidRDefault="00541DC7">
      <w:pPr>
        <w:pStyle w:val="Compact"/>
        <w:numPr>
          <w:ilvl w:val="0"/>
          <w:numId w:val="5"/>
        </w:numPr>
      </w:pPr>
      <w:r>
        <w:t>сеть не является сохраняющей, так как при переходах t5 и t6 количество фишек меняется.</w:t>
      </w:r>
    </w:p>
    <w:p w14:paraId="1200C0C0" w14:textId="77777777" w:rsidR="00AA0740" w:rsidRDefault="00541DC7">
      <w:pPr>
        <w:pStyle w:val="2"/>
      </w:pPr>
      <w:bookmarkStart w:id="10" w:name="реализация-модели-в-cpn-tools"/>
      <w:bookmarkStart w:id="11" w:name="_Toc196603830"/>
      <w:bookmarkEnd w:id="8"/>
      <w:r>
        <w:rPr>
          <w:rStyle w:val="SectionNumber"/>
        </w:rPr>
        <w:t>2.4</w:t>
      </w:r>
      <w:r>
        <w:tab/>
        <w:t>Реализация модели в CPN Too</w:t>
      </w:r>
      <w:r>
        <w:t>ls</w:t>
      </w:r>
      <w:bookmarkEnd w:id="11"/>
    </w:p>
    <w:p w14:paraId="41EF387A" w14:textId="77777777" w:rsidR="00AA0740" w:rsidRDefault="00541DC7">
      <w:pPr>
        <w:pStyle w:val="FirstParagraph"/>
      </w:pPr>
      <w:r>
        <w:t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</w:t>
      </w:r>
      <w:r>
        <w:t>.</w:t>
      </w:r>
    </w:p>
    <w:p w14:paraId="1156790A" w14:textId="00A4FBF1" w:rsidR="00AA0740" w:rsidRDefault="00737718">
      <w:pPr>
        <w:pStyle w:val="CaptionedFigure"/>
      </w:pPr>
      <w:r>
        <w:rPr>
          <w:noProof/>
        </w:rPr>
        <w:drawing>
          <wp:inline distT="0" distB="0" distL="0" distR="0" wp14:anchorId="10B2DF24" wp14:editId="775D4DA0">
            <wp:extent cx="5227320" cy="41300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2A82" w14:textId="77777777" w:rsidR="00AA0740" w:rsidRDefault="00541DC7">
      <w:pPr>
        <w:pStyle w:val="ImageCaption"/>
      </w:pPr>
      <w:r>
        <w:t>Рис. 3: Модель задачи в CPN Tools</w:t>
      </w:r>
    </w:p>
    <w:p w14:paraId="466187B5" w14:textId="77777777" w:rsidR="00AA0740" w:rsidRDefault="00541DC7">
      <w:pPr>
        <w:pStyle w:val="a0"/>
      </w:pPr>
      <w:r>
        <w:t>Также зададим нужные декларации (рис. 4).</w:t>
      </w:r>
    </w:p>
    <w:p w14:paraId="269FF35C" w14:textId="0EA395B7" w:rsidR="00AA0740" w:rsidRDefault="00737718">
      <w:pPr>
        <w:pStyle w:val="CaptionedFigure"/>
      </w:pPr>
      <w:r>
        <w:rPr>
          <w:noProof/>
        </w:rPr>
        <w:lastRenderedPageBreak/>
        <w:drawing>
          <wp:inline distT="0" distB="0" distL="0" distR="0" wp14:anchorId="6864F085" wp14:editId="577545B1">
            <wp:extent cx="1897380" cy="12496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7EAA2" w14:textId="77777777" w:rsidR="00AA0740" w:rsidRDefault="00541DC7">
      <w:pPr>
        <w:pStyle w:val="ImageCaption"/>
      </w:pPr>
      <w:r>
        <w:t>Рис. 4: Задание деклараций</w:t>
      </w:r>
    </w:p>
    <w:p w14:paraId="0D9C03F0" w14:textId="3FCFC5FA" w:rsidR="00AA0740" w:rsidRDefault="00541DC7" w:rsidP="00737718">
      <w:pPr>
        <w:pStyle w:val="a0"/>
      </w:pPr>
      <w:r>
        <w:t>Запустив модель, можно посмотреть, как она работает</w:t>
      </w:r>
      <w:r w:rsidR="00737718">
        <w:t>.</w:t>
      </w:r>
    </w:p>
    <w:p w14:paraId="4E4FB93E" w14:textId="77777777" w:rsidR="00AA0740" w:rsidRDefault="00541DC7">
      <w:pPr>
        <w:pStyle w:val="2"/>
      </w:pPr>
      <w:bookmarkStart w:id="12" w:name="пространство-состояний"/>
      <w:bookmarkStart w:id="13" w:name="_Toc196603831"/>
      <w:bookmarkEnd w:id="10"/>
      <w:r>
        <w:rPr>
          <w:rStyle w:val="SectionNumber"/>
        </w:rPr>
        <w:t>2.5</w:t>
      </w:r>
      <w:r>
        <w:tab/>
        <w:t>Пространство состояний</w:t>
      </w:r>
      <w:bookmarkEnd w:id="13"/>
    </w:p>
    <w:p w14:paraId="63825790" w14:textId="77777777" w:rsidR="00AA0740" w:rsidRDefault="00541DC7">
      <w:pPr>
        <w:pStyle w:val="FirstParagraph"/>
      </w:pPr>
      <w:r>
        <w:t>Изучим пространство состояний. Сформируем граф пространства состояний, их всего 5 (6).</w:t>
      </w:r>
    </w:p>
    <w:p w14:paraId="1A661990" w14:textId="63AC03B7" w:rsidR="00AA0740" w:rsidRDefault="00737718">
      <w:pPr>
        <w:pStyle w:val="CaptionedFigure"/>
      </w:pPr>
      <w:r>
        <w:rPr>
          <w:noProof/>
        </w:rPr>
        <w:drawing>
          <wp:inline distT="0" distB="0" distL="0" distR="0" wp14:anchorId="69B1282A" wp14:editId="3048EA63">
            <wp:extent cx="3909060" cy="22250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F7284" w14:textId="6EF6B585" w:rsidR="00AA0740" w:rsidRDefault="00541DC7">
      <w:pPr>
        <w:pStyle w:val="ImageCaption"/>
      </w:pPr>
      <w:r>
        <w:t xml:space="preserve">Рис. </w:t>
      </w:r>
      <w:r w:rsidR="00737718">
        <w:t>5</w:t>
      </w:r>
      <w:r>
        <w:t>: Дерево достижимости</w:t>
      </w:r>
    </w:p>
    <w:p w14:paraId="52091D8D" w14:textId="77777777" w:rsidR="00AA0740" w:rsidRDefault="00541DC7">
      <w:pPr>
        <w:pStyle w:val="a0"/>
      </w:pPr>
      <w:r>
        <w:t>Вычислим пространство состояний. Прежде, чем пространство состояний может быть вычислено и проанализировано, необходимо сформировать код пр</w:t>
      </w:r>
      <w:r>
        <w:t>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</w:t>
      </w:r>
      <w:r>
        <w:t>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</w:t>
      </w:r>
      <w:r>
        <w:t>траницу сети и ввести имя файла отчета.</w:t>
      </w:r>
    </w:p>
    <w:p w14:paraId="42BF7DC5" w14:textId="77777777" w:rsidR="00AA0740" w:rsidRDefault="00541DC7">
      <w:pPr>
        <w:pStyle w:val="a0"/>
      </w:pPr>
      <w:r>
        <w:t>Из отчета можно увидеть:</w:t>
      </w:r>
    </w:p>
    <w:p w14:paraId="4748B659" w14:textId="77777777" w:rsidR="00AA0740" w:rsidRDefault="00541DC7">
      <w:pPr>
        <w:pStyle w:val="Compact"/>
        <w:numPr>
          <w:ilvl w:val="0"/>
          <w:numId w:val="6"/>
        </w:numPr>
      </w:pPr>
      <w:r>
        <w:t>есть 5 состояний и 10 переходов между ними, strongly connected components (SCC) graph содержит 1 вершину и 0 переходов.</w:t>
      </w:r>
    </w:p>
    <w:p w14:paraId="4B884E9F" w14:textId="77777777" w:rsidR="00AA0740" w:rsidRDefault="00541DC7">
      <w:pPr>
        <w:pStyle w:val="Compact"/>
        <w:numPr>
          <w:ilvl w:val="0"/>
          <w:numId w:val="6"/>
        </w:numPr>
      </w:pPr>
      <w:r>
        <w:t>Затем указаны границы значений для каждого элемента: состояние P1 всегд</w:t>
      </w:r>
      <w:r>
        <w:t>а заполнено 1 элементом, а остальные содержат максимум 1 элемент, минимум – 0.</w:t>
      </w:r>
    </w:p>
    <w:p w14:paraId="473CFEE1" w14:textId="77777777" w:rsidR="00AA0740" w:rsidRDefault="00541DC7">
      <w:pPr>
        <w:pStyle w:val="Compact"/>
        <w:numPr>
          <w:ilvl w:val="0"/>
          <w:numId w:val="6"/>
        </w:numPr>
      </w:pPr>
      <w:r>
        <w:t>Также указаны границы в виде мультимножеств.</w:t>
      </w:r>
    </w:p>
    <w:p w14:paraId="0A0AE4C5" w14:textId="77777777" w:rsidR="00AA0740" w:rsidRDefault="00541DC7">
      <w:pPr>
        <w:pStyle w:val="Compact"/>
        <w:numPr>
          <w:ilvl w:val="0"/>
          <w:numId w:val="6"/>
        </w:numPr>
      </w:pPr>
      <w:r>
        <w:lastRenderedPageBreak/>
        <w:t>Маркировка home для всех состояний, так как в любую позицию мы можем попасть из любой другой маркировки.</w:t>
      </w:r>
    </w:p>
    <w:p w14:paraId="5EF703AD" w14:textId="77777777" w:rsidR="00AA0740" w:rsidRDefault="00541DC7">
      <w:pPr>
        <w:pStyle w:val="Compact"/>
        <w:numPr>
          <w:ilvl w:val="0"/>
          <w:numId w:val="6"/>
        </w:numPr>
      </w:pPr>
      <w:r>
        <w:t>Маркировка dead равная None</w:t>
      </w:r>
      <w:r>
        <w:t>, так как нет состояний, из которых переходов быть не может.</w:t>
      </w:r>
    </w:p>
    <w:p w14:paraId="4554E0D5" w14:textId="77777777" w:rsidR="00AA0740" w:rsidRDefault="00541DC7">
      <w:pPr>
        <w:pStyle w:val="Compact"/>
        <w:numPr>
          <w:ilvl w:val="0"/>
          <w:numId w:val="6"/>
        </w:numPr>
      </w:pPr>
      <w:r>
        <w:t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</w:t>
      </w:r>
      <w:r>
        <w:t>ходит всегда, если доступно.</w:t>
      </w:r>
    </w:p>
    <w:p w14:paraId="6442352D" w14:textId="77777777" w:rsidR="00AA0740" w:rsidRPr="00737718" w:rsidRDefault="00541DC7">
      <w:pPr>
        <w:pStyle w:val="SourceCode"/>
        <w:rPr>
          <w:lang w:val="en-US"/>
        </w:rPr>
      </w:pPr>
      <w:r w:rsidRPr="00737718">
        <w:rPr>
          <w:rStyle w:val="VerbatimChar"/>
          <w:lang w:val="en-US"/>
        </w:rPr>
        <w:t>CPN Tools state space report for: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/home/</w:t>
      </w:r>
      <w:proofErr w:type="spellStart"/>
      <w:r w:rsidRPr="00737718">
        <w:rPr>
          <w:rStyle w:val="VerbatimChar"/>
          <w:lang w:val="en-US"/>
        </w:rPr>
        <w:t>openmodelica</w:t>
      </w:r>
      <w:proofErr w:type="spellEnd"/>
      <w:r w:rsidRPr="00737718">
        <w:rPr>
          <w:rStyle w:val="VerbatimChar"/>
          <w:lang w:val="en-US"/>
        </w:rPr>
        <w:t>/</w:t>
      </w:r>
      <w:proofErr w:type="spellStart"/>
      <w:r w:rsidRPr="00737718">
        <w:rPr>
          <w:rStyle w:val="VerbatimChar"/>
          <w:lang w:val="en-US"/>
        </w:rPr>
        <w:t>petri_net.cpn</w:t>
      </w:r>
      <w:proofErr w:type="spellEnd"/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Report generated: Sat Jun  1 00:38:28 2024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Statistic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------------------------------------------------------------------------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State Space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Nodes:  5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</w:t>
      </w:r>
      <w:r w:rsidRPr="00737718">
        <w:rPr>
          <w:rStyle w:val="VerbatimChar"/>
          <w:lang w:val="en-US"/>
        </w:rPr>
        <w:t xml:space="preserve">    Arcs:   1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Secs:   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Status: Full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</w:t>
      </w:r>
      <w:proofErr w:type="spellStart"/>
      <w:r w:rsidRPr="00737718">
        <w:rPr>
          <w:rStyle w:val="VerbatimChar"/>
          <w:lang w:val="en-US"/>
        </w:rPr>
        <w:t>Scc</w:t>
      </w:r>
      <w:proofErr w:type="spellEnd"/>
      <w:r w:rsidRPr="00737718">
        <w:rPr>
          <w:rStyle w:val="VerbatimChar"/>
          <w:lang w:val="en-US"/>
        </w:rPr>
        <w:t xml:space="preserve"> Graph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Nodes:  1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Arcs:   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Secs:   0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Boundedness Propertie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------------------------------------------------------------------------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Best Integer Bound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                      Upper      Lower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1 1              1          1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2 1              1          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3 1              1</w:t>
      </w:r>
      <w:r w:rsidRPr="00737718">
        <w:rPr>
          <w:rStyle w:val="VerbatimChar"/>
          <w:lang w:val="en-US"/>
        </w:rPr>
        <w:t xml:space="preserve">          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4 1              1          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5 1              1          0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6 1              1          0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Best Upper Multi-set Bound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1 1          1`memory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2 1          1`storage1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3 1  </w:t>
      </w:r>
      <w:r w:rsidRPr="00737718">
        <w:rPr>
          <w:rStyle w:val="VerbatimChar"/>
          <w:lang w:val="en-US"/>
        </w:rPr>
        <w:t xml:space="preserve">        1`storage2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4 1          1`storage1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5 1          1`storage2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6 1          1`(storage1,storage2)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Best Lower Multi-set Bound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1 1          1`memory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2 1          empty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3 1       </w:t>
      </w:r>
      <w:r w:rsidRPr="00737718">
        <w:rPr>
          <w:rStyle w:val="VerbatimChar"/>
          <w:lang w:val="en-US"/>
        </w:rPr>
        <w:t xml:space="preserve">   empty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lastRenderedPageBreak/>
        <w:t xml:space="preserve">     petri'P4 1          empty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5 1          empty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petri'P6 1          empty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Home Propertie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------------------------------------------------------------------------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Home Marking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All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Liveness Propertie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-------------</w:t>
      </w:r>
      <w:r w:rsidRPr="00737718">
        <w:rPr>
          <w:rStyle w:val="VerbatimChar"/>
          <w:lang w:val="en-US"/>
        </w:rPr>
        <w:t>-----------------------------------------------------------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Dead Marking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None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Dead Transition Instance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None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Live Transition Instance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All</w:t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Fairness Propertie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>---------------------------------------------------------------------</w:t>
      </w:r>
      <w:r w:rsidRPr="00737718">
        <w:rPr>
          <w:rStyle w:val="VerbatimChar"/>
          <w:lang w:val="en-US"/>
        </w:rPr>
        <w:t>---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petri'T1 1             No Fairnes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petri'T2 1             No Fairnes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petri'T3 1             No Fairnes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petri'T4 1             No Fairness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petri'T5 1             Just</w:t>
      </w:r>
      <w:r w:rsidRPr="00737718">
        <w:rPr>
          <w:lang w:val="en-US"/>
        </w:rPr>
        <w:br/>
      </w:r>
      <w:r w:rsidRPr="00737718">
        <w:rPr>
          <w:rStyle w:val="VerbatimChar"/>
          <w:lang w:val="en-US"/>
        </w:rPr>
        <w:t xml:space="preserve">       petri'T6 1             Fair</w:t>
      </w:r>
    </w:p>
    <w:p w14:paraId="5AFEEB78" w14:textId="77777777" w:rsidR="00AA0740" w:rsidRDefault="00541DC7">
      <w:pPr>
        <w:pStyle w:val="1"/>
      </w:pPr>
      <w:bookmarkStart w:id="14" w:name="выводы"/>
      <w:bookmarkStart w:id="15" w:name="_Toc196603832"/>
      <w:bookmarkEnd w:id="2"/>
      <w:bookmarkEnd w:id="12"/>
      <w:r>
        <w:rPr>
          <w:rStyle w:val="SectionNumber"/>
        </w:rPr>
        <w:t>3</w:t>
      </w:r>
      <w:r>
        <w:tab/>
        <w:t>Выводы</w:t>
      </w:r>
      <w:bookmarkEnd w:id="15"/>
    </w:p>
    <w:bookmarkEnd w:id="14"/>
    <w:p w14:paraId="009C388F" w14:textId="4E8E807B" w:rsidR="00AA0740" w:rsidRDefault="00737718" w:rsidP="00737718">
      <w:pPr>
        <w:pStyle w:val="FirstParagraph"/>
      </w:pPr>
      <w:r w:rsidRPr="00737718">
        <w:t xml:space="preserve">Я сделала задание для самостоятельного выполнения: провела анализ сети с помощью дерева достижимости, </w:t>
      </w:r>
      <w:proofErr w:type="spellStart"/>
      <w:r w:rsidRPr="00737718">
        <w:t>промедилировала</w:t>
      </w:r>
      <w:proofErr w:type="spellEnd"/>
      <w:r w:rsidRPr="00737718">
        <w:t xml:space="preserve"> эту сеть Петри с </w:t>
      </w:r>
      <w:proofErr w:type="gramStart"/>
      <w:r w:rsidRPr="00737718">
        <w:t xml:space="preserve">помощью  </w:t>
      </w:r>
      <w:proofErr w:type="spellStart"/>
      <w:r w:rsidRPr="00737718">
        <w:t>CPNTools</w:t>
      </w:r>
      <w:proofErr w:type="spellEnd"/>
      <w:proofErr w:type="gramEnd"/>
      <w:r w:rsidRPr="00737718">
        <w:t>, вычислила пространство состояний и проанализировала его и построила граф пространства состояний</w:t>
      </w:r>
    </w:p>
    <w:sectPr w:rsidR="00AA07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7A802" w14:textId="77777777" w:rsidR="00541DC7" w:rsidRDefault="00541DC7">
      <w:pPr>
        <w:spacing w:after="0"/>
      </w:pPr>
      <w:r>
        <w:separator/>
      </w:r>
    </w:p>
  </w:endnote>
  <w:endnote w:type="continuationSeparator" w:id="0">
    <w:p w14:paraId="3D48CF48" w14:textId="77777777" w:rsidR="00541DC7" w:rsidRDefault="00541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E241A" w14:textId="77777777" w:rsidR="00541DC7" w:rsidRDefault="00541DC7">
      <w:r>
        <w:separator/>
      </w:r>
    </w:p>
  </w:footnote>
  <w:footnote w:type="continuationSeparator" w:id="0">
    <w:p w14:paraId="69D28F78" w14:textId="77777777" w:rsidR="00541DC7" w:rsidRDefault="00541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5439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4C867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0F2C0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BFB06F6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0740"/>
    <w:rsid w:val="00541DC7"/>
    <w:rsid w:val="00737718"/>
    <w:rsid w:val="00AA07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590F2"/>
  <w15:docId w15:val="{F4858197-A17D-4D30-9B7E-0252F39A6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377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3771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4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226</Words>
  <Characters>6993</Characters>
  <Application>Microsoft Office Word</Application>
  <DocSecurity>0</DocSecurity>
  <Lines>58</Lines>
  <Paragraphs>16</Paragraphs>
  <ScaleCrop>false</ScaleCrop>
  <Company/>
  <LinksUpToDate>false</LinksUpToDate>
  <CharactersWithSpaces>8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еличева Дарья Михайловна</dc:creator>
  <cp:keywords/>
  <cp:lastModifiedBy>Варвара Игнатенкова</cp:lastModifiedBy>
  <cp:revision>2</cp:revision>
  <dcterms:created xsi:type="dcterms:W3CDTF">2025-04-26T20:53:00Z</dcterms:created>
  <dcterms:modified xsi:type="dcterms:W3CDTF">2025-04-26T20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